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uriname</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uriname received a score of 57.2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uriname received a score of 46.6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uriname received a score of</w:t>
      </w:r>
      <w:r>
        <w:t xml:space="preserve"> </w:t>
      </w:r>
      <w:r>
        <w:rPr>
          <w:b/>
          <w:bCs/>
        </w:rPr>
        <w:t xml:space="preserve">67.1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uriname received a score of 62.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uriname received a score of 54.6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uriname received a score of 5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uriname received a score of 0.5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uriname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uriname received a score of 0.5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uriname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uriname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uriname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uriname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uriname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uriname received a score of 0.5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uriname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uriname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uriname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iname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2004,201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13, 2016,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6, 2009, 2010,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iname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21EB7A-0021-4BB5-BE8A-ED1CE34D3AB9}"/>
</file>

<file path=customXml/itemProps2.xml><?xml version="1.0" encoding="utf-8"?>
<ds:datastoreItem xmlns:ds="http://schemas.openxmlformats.org/officeDocument/2006/customXml" ds:itemID="{8B2008F8-7816-49BD-84C4-A68F7299A11A}"/>
</file>

<file path=customXml/itemProps3.xml><?xml version="1.0" encoding="utf-8"?>
<ds:datastoreItem xmlns:ds="http://schemas.openxmlformats.org/officeDocument/2006/customXml" ds:itemID="{372445B9-CD32-4D43-BD2D-98A28C259351}"/>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1:01:48Z</dcterms:created>
  <dcterms:modified xsi:type="dcterms:W3CDTF">2024-11-01T11:0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uriname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